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46A6A" w14:textId="03498FA0" w:rsidR="0069721C" w:rsidRPr="00AE11D4" w:rsidRDefault="0069721C" w:rsidP="00CF5D43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ICS </w:t>
      </w:r>
      <w:r w:rsidR="00F1567F">
        <w:rPr>
          <w:rFonts w:ascii="Comic Sans MS" w:hAnsi="Comic Sans MS" w:cs="Traditional Arabic"/>
          <w:b/>
        </w:rPr>
        <w:t>1</w:t>
      </w:r>
      <w:r w:rsidRPr="00AE11D4">
        <w:rPr>
          <w:rFonts w:ascii="Comic Sans MS" w:hAnsi="Comic Sans MS" w:cs="Traditional Arabic"/>
          <w:b/>
        </w:rPr>
        <w:t>0</w:t>
      </w:r>
      <w:r w:rsidR="00F1567F">
        <w:rPr>
          <w:rFonts w:ascii="Comic Sans MS" w:hAnsi="Comic Sans MS" w:cs="Traditional Arabic"/>
          <w:b/>
        </w:rPr>
        <w:t>8</w:t>
      </w:r>
      <w:r w:rsidRPr="00AE11D4">
        <w:rPr>
          <w:rFonts w:ascii="Comic Sans MS" w:hAnsi="Comic Sans MS" w:cs="Traditional Arabic"/>
          <w:b/>
        </w:rPr>
        <w:t xml:space="preserve"> – </w:t>
      </w:r>
      <w:r w:rsidR="00F1567F">
        <w:rPr>
          <w:rFonts w:ascii="Comic Sans MS" w:hAnsi="Comic Sans MS" w:cs="Traditional Arabic"/>
          <w:b/>
        </w:rPr>
        <w:t>Object</w:t>
      </w:r>
      <w:r w:rsidR="00CF5D43">
        <w:rPr>
          <w:rFonts w:ascii="Comic Sans MS" w:hAnsi="Comic Sans MS" w:cs="Traditional Arabic"/>
          <w:b/>
        </w:rPr>
        <w:t>-</w:t>
      </w:r>
      <w:r w:rsidR="00F1567F">
        <w:rPr>
          <w:rFonts w:ascii="Comic Sans MS" w:hAnsi="Comic Sans MS" w:cs="Traditional Arabic"/>
          <w:b/>
        </w:rPr>
        <w:t>Oriented Programming</w:t>
      </w:r>
    </w:p>
    <w:p w14:paraId="24A35D5F" w14:textId="214AAE3F" w:rsidR="0069721C" w:rsidRPr="00AE11D4" w:rsidRDefault="0069721C" w:rsidP="000629A8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Lab # </w:t>
      </w:r>
      <w:r w:rsidR="00E460BE">
        <w:rPr>
          <w:rFonts w:ascii="Comic Sans MS" w:hAnsi="Comic Sans MS" w:cs="Traditional Arabic"/>
          <w:b/>
        </w:rPr>
        <w:t>9</w:t>
      </w:r>
      <w:r w:rsidR="00AE1B31">
        <w:rPr>
          <w:rFonts w:ascii="Comic Sans MS" w:hAnsi="Comic Sans MS" w:cs="Traditional Arabic"/>
          <w:b/>
        </w:rPr>
        <w:t xml:space="preserve"> </w:t>
      </w:r>
      <w:r w:rsidR="00FF7B4E">
        <w:rPr>
          <w:rFonts w:ascii="Comic Sans MS" w:hAnsi="Comic Sans MS" w:cs="Traditional Arabic"/>
          <w:b/>
        </w:rPr>
        <w:t>–</w:t>
      </w:r>
      <w:r>
        <w:rPr>
          <w:rFonts w:ascii="Comic Sans MS" w:hAnsi="Comic Sans MS" w:cs="Traditional Arabic"/>
          <w:b/>
        </w:rPr>
        <w:t xml:space="preserve"> </w:t>
      </w:r>
      <w:r w:rsidR="00321641" w:rsidRPr="00321641">
        <w:rPr>
          <w:rFonts w:ascii="Comic Sans MS" w:hAnsi="Comic Sans MS" w:cs="Traditional Arabic"/>
          <w:b/>
        </w:rPr>
        <w:t>Objects and Classes</w:t>
      </w:r>
    </w:p>
    <w:p w14:paraId="2A41B88A" w14:textId="77777777" w:rsidR="0069721C" w:rsidRPr="00B7322A" w:rsidRDefault="0069721C" w:rsidP="0069721C">
      <w:pPr>
        <w:rPr>
          <w:b/>
          <w:lang w:val="en-GB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E1F04" wp14:editId="0BB883AB">
                <wp:simplePos x="0" y="0"/>
                <wp:positionH relativeFrom="column">
                  <wp:posOffset>11220</wp:posOffset>
                </wp:positionH>
                <wp:positionV relativeFrom="paragraph">
                  <wp:posOffset>46410</wp:posOffset>
                </wp:positionV>
                <wp:extent cx="5727622" cy="0"/>
                <wp:effectExtent l="0" t="19050" r="26035" b="190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762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E75DD" id="Line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3.65pt" to="451.9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" strokeweight="3pt">
                <v:stroke linestyle="thinThin"/>
              </v:line>
            </w:pict>
          </mc:Fallback>
        </mc:AlternateContent>
      </w:r>
    </w:p>
    <w:p w14:paraId="3651545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Objectives:</w:t>
      </w:r>
    </w:p>
    <w:p w14:paraId="691E192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sz w:val="20"/>
          <w:szCs w:val="20"/>
        </w:rPr>
        <w:t>In this lab, the following topic will be covered:</w:t>
      </w:r>
    </w:p>
    <w:p w14:paraId="76B37FDC" w14:textId="1AF9B3F0" w:rsidR="00317060" w:rsidRPr="00321641" w:rsidRDefault="00321641" w:rsidP="00F53255">
      <w:pPr>
        <w:numPr>
          <w:ilvl w:val="0"/>
          <w:numId w:val="1"/>
        </w:numPr>
        <w:jc w:val="both"/>
        <w:rPr>
          <w:rFonts w:ascii="Comic Sans MS" w:hAnsi="Comic Sans MS"/>
          <w:color w:val="000000"/>
          <w:sz w:val="20"/>
          <w:szCs w:val="20"/>
        </w:rPr>
      </w:pPr>
      <w:r w:rsidRPr="00321641">
        <w:rPr>
          <w:rFonts w:ascii="Comic Sans MS" w:hAnsi="Comic Sans MS"/>
          <w:color w:val="000000"/>
          <w:sz w:val="20"/>
          <w:szCs w:val="20"/>
        </w:rPr>
        <w:t>Objects and Classes</w:t>
      </w:r>
    </w:p>
    <w:p w14:paraId="3FC51409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  <w:u w:val="single"/>
        </w:rPr>
      </w:pPr>
    </w:p>
    <w:p w14:paraId="069E71CB" w14:textId="5E893965" w:rsidR="0069721C" w:rsidRPr="002B5726" w:rsidRDefault="004446D2" w:rsidP="004446D2">
      <w:pPr>
        <w:jc w:val="both"/>
        <w:rPr>
          <w:rFonts w:ascii="Comic Sans MS" w:hAnsi="Comic Sans MS"/>
          <w:b/>
          <w:bCs/>
          <w:color w:val="0000FF"/>
          <w:sz w:val="20"/>
          <w:szCs w:val="20"/>
          <w:u w:val="single"/>
        </w:rPr>
      </w:pPr>
      <w:r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Task</w:t>
      </w:r>
    </w:p>
    <w:p w14:paraId="25842ADA" w14:textId="77777777" w:rsidR="002409C9" w:rsidRPr="002409C9" w:rsidRDefault="002409C9" w:rsidP="002409C9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Design a class named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StopWatch</w:t>
      </w:r>
      <w:proofErr w:type="spellEnd"/>
      <w:r w:rsidRPr="002409C9">
        <w:rPr>
          <w:rFonts w:ascii="Comic Sans MS" w:eastAsiaTheme="minorHAnsi" w:hAnsi="Comic Sans MS" w:cs="TimesLTPro-Roman"/>
          <w:sz w:val="20"/>
          <w:szCs w:val="20"/>
        </w:rPr>
        <w:t>. The class contains:</w:t>
      </w:r>
    </w:p>
    <w:p w14:paraId="5A6CAC95" w14:textId="1FD071D7" w:rsidR="002409C9" w:rsidRPr="002409C9" w:rsidRDefault="002409C9" w:rsidP="002409C9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Private data fields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start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and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end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with getter methods.</w:t>
      </w:r>
    </w:p>
    <w:p w14:paraId="1625C399" w14:textId="1AAC19DA" w:rsidR="002409C9" w:rsidRPr="002409C9" w:rsidRDefault="002409C9" w:rsidP="002409C9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>A no-</w:t>
      </w:r>
      <w:proofErr w:type="spellStart"/>
      <w:r w:rsidRPr="002409C9">
        <w:rPr>
          <w:rFonts w:ascii="Comic Sans MS" w:eastAsiaTheme="minorHAnsi" w:hAnsi="Comic Sans MS" w:cs="TimesLTPro-Roman"/>
          <w:sz w:val="20"/>
          <w:szCs w:val="20"/>
        </w:rPr>
        <w:t>arg</w:t>
      </w:r>
      <w:proofErr w:type="spellEnd"/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 constructor that initializes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start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with the current time.</w:t>
      </w:r>
    </w:p>
    <w:p w14:paraId="41CD7489" w14:textId="57688461" w:rsidR="002409C9" w:rsidRPr="002409C9" w:rsidRDefault="002409C9" w:rsidP="002409C9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A method named </w:t>
      </w:r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start()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that resets the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start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to the current time.</w:t>
      </w:r>
    </w:p>
    <w:p w14:paraId="01FC8F34" w14:textId="5FAB6251" w:rsidR="002409C9" w:rsidRPr="002409C9" w:rsidRDefault="002409C9" w:rsidP="002409C9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A method named </w:t>
      </w:r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stop()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that sets the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end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to the current time.</w:t>
      </w:r>
    </w:p>
    <w:p w14:paraId="3256925E" w14:textId="11BFFF79" w:rsidR="002409C9" w:rsidRPr="002409C9" w:rsidRDefault="002409C9" w:rsidP="002409C9">
      <w:pPr>
        <w:pStyle w:val="ListParagraph"/>
        <w:numPr>
          <w:ilvl w:val="0"/>
          <w:numId w:val="4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A method named </w:t>
      </w:r>
      <w:proofErr w:type="spellStart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>getElapsedTime</w:t>
      </w:r>
      <w:proofErr w:type="spellEnd"/>
      <w:r w:rsidRPr="002409C9">
        <w:rPr>
          <w:rFonts w:ascii="Comic Sans MS" w:eastAsiaTheme="minorHAnsi" w:hAnsi="Comic Sans MS" w:cs="ArialMonoMTPro-Bold"/>
          <w:b/>
          <w:bCs/>
          <w:sz w:val="18"/>
          <w:szCs w:val="18"/>
        </w:rPr>
        <w:t xml:space="preserve">()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that returns the elapsed time for the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stopwatch in milliseconds.</w:t>
      </w:r>
    </w:p>
    <w:p w14:paraId="42FB1680" w14:textId="6C3A4A78" w:rsidR="002409C9" w:rsidRDefault="002409C9" w:rsidP="002409C9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2409C9">
        <w:rPr>
          <w:rFonts w:ascii="Comic Sans MS" w:eastAsiaTheme="minorHAnsi" w:hAnsi="Comic Sans MS" w:cs="TimesLTPro-Roman"/>
          <w:sz w:val="20"/>
          <w:szCs w:val="20"/>
        </w:rPr>
        <w:t>Write a test program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that measures the execution time of sorting 100,000 numbers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(generated randomly in the range of 0 to 100)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 xml:space="preserve"> using 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the following </w:t>
      </w:r>
      <w:r w:rsidRPr="002409C9">
        <w:rPr>
          <w:rFonts w:ascii="Comic Sans MS" w:eastAsiaTheme="minorHAnsi" w:hAnsi="Comic Sans MS" w:cs="TimesLTPro-Roman"/>
          <w:sz w:val="20"/>
          <w:szCs w:val="20"/>
        </w:rPr>
        <w:t>selection sort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method:</w:t>
      </w:r>
    </w:p>
    <w:p w14:paraId="427B39EF" w14:textId="0C6A63A4" w:rsidR="002409C9" w:rsidRDefault="002409C9" w:rsidP="002409C9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05C5AC37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</w:t>
      </w:r>
      <w:r w:rsidRPr="002409C9">
        <w:rPr>
          <w:rFonts w:ascii="Consolas" w:eastAsiaTheme="minorHAnsi" w:hAnsi="Consolas" w:cs="Consolas"/>
          <w:color w:val="3F5FBF"/>
          <w:sz w:val="20"/>
          <w:szCs w:val="20"/>
        </w:rPr>
        <w:t>/** The method for sorting the numbers */</w:t>
      </w:r>
    </w:p>
    <w:p w14:paraId="0B6C794C" w14:textId="351ABF1C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ublic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static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oid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selectionSort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(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n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[]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) {</w:t>
      </w:r>
    </w:p>
    <w:p w14:paraId="5B761EBE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or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n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0;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&lt;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.</w:t>
      </w:r>
      <w:r w:rsidRPr="002409C9">
        <w:rPr>
          <w:rFonts w:ascii="Consolas" w:eastAsiaTheme="minorHAnsi" w:hAnsi="Consolas" w:cs="Consolas"/>
          <w:color w:val="0000C0"/>
          <w:sz w:val="20"/>
          <w:szCs w:val="20"/>
        </w:rPr>
        <w:t>length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- 1;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++) {</w:t>
      </w:r>
    </w:p>
    <w:p w14:paraId="5D863976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// Find the minimum in the list[</w:t>
      </w:r>
      <w:proofErr w:type="gramStart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i..list</w:t>
      </w:r>
      <w:proofErr w:type="gramEnd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.length-1]</w:t>
      </w:r>
    </w:p>
    <w:p w14:paraId="015746ED" w14:textId="0247BB6B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n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];</w:t>
      </w:r>
    </w:p>
    <w:p w14:paraId="0C48AA86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n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Index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AC2818A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</w:p>
    <w:p w14:paraId="72F06C93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or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n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+ 1;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&lt;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.</w:t>
      </w:r>
      <w:r w:rsidRPr="002409C9">
        <w:rPr>
          <w:rFonts w:ascii="Consolas" w:eastAsiaTheme="minorHAnsi" w:hAnsi="Consolas" w:cs="Consolas"/>
          <w:color w:val="0000C0"/>
          <w:sz w:val="20"/>
          <w:szCs w:val="20"/>
        </w:rPr>
        <w:t>length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;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++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) {</w:t>
      </w:r>
    </w:p>
    <w:p w14:paraId="0C82390B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&gt;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]) {</w:t>
      </w:r>
    </w:p>
    <w:p w14:paraId="7AD3155D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];</w:t>
      </w:r>
    </w:p>
    <w:p w14:paraId="0EE77DBC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Index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j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1CF4CF8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}</w:t>
      </w:r>
    </w:p>
    <w:p w14:paraId="68C89E5B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}</w:t>
      </w:r>
    </w:p>
    <w:p w14:paraId="73700836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</w:p>
    <w:p w14:paraId="2BF7E2D3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// Swap list[</w:t>
      </w:r>
      <w:proofErr w:type="spellStart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] with list[</w:t>
      </w:r>
      <w:proofErr w:type="spellStart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currentMinIndex</w:t>
      </w:r>
      <w:proofErr w:type="spellEnd"/>
      <w:r w:rsidRPr="002409C9">
        <w:rPr>
          <w:rFonts w:ascii="Consolas" w:eastAsiaTheme="minorHAnsi" w:hAnsi="Consolas" w:cs="Consolas"/>
          <w:color w:val="3F7F5F"/>
          <w:sz w:val="20"/>
          <w:szCs w:val="20"/>
        </w:rPr>
        <w:t>] if necessary;</w:t>
      </w:r>
    </w:p>
    <w:p w14:paraId="5FC57F02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 w:rsidRPr="002409C9"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Index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!=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) {</w:t>
      </w:r>
    </w:p>
    <w:p w14:paraId="36A65F12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Index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] =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];</w:t>
      </w:r>
    </w:p>
    <w:p w14:paraId="279A0C3C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  </w:t>
      </w:r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list</w:t>
      </w: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[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i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] = </w:t>
      </w:r>
      <w:proofErr w:type="spellStart"/>
      <w:r w:rsidRPr="002409C9">
        <w:rPr>
          <w:rFonts w:ascii="Consolas" w:eastAsiaTheme="minorHAnsi" w:hAnsi="Consolas" w:cs="Consolas"/>
          <w:color w:val="6A3E3E"/>
          <w:sz w:val="20"/>
          <w:szCs w:val="20"/>
        </w:rPr>
        <w:t>currentMin</w:t>
      </w:r>
      <w:proofErr w:type="spellEnd"/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BD41357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  }</w:t>
      </w:r>
    </w:p>
    <w:p w14:paraId="71F6DDA0" w14:textId="77777777" w:rsidR="002409C9" w:rsidRPr="002409C9" w:rsidRDefault="002409C9" w:rsidP="002409C9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687D3E94" w14:textId="731BF1C4" w:rsidR="002409C9" w:rsidRDefault="002409C9" w:rsidP="002409C9">
      <w:pPr>
        <w:autoSpaceDE w:val="0"/>
        <w:autoSpaceDN w:val="0"/>
        <w:adjustRightInd w:val="0"/>
        <w:jc w:val="both"/>
        <w:rPr>
          <w:rFonts w:ascii="Consolas" w:eastAsiaTheme="minorHAnsi" w:hAnsi="Consolas" w:cs="Consolas"/>
          <w:color w:val="000000"/>
          <w:sz w:val="20"/>
          <w:szCs w:val="20"/>
        </w:rPr>
      </w:pPr>
      <w:r w:rsidRPr="002409C9">
        <w:rPr>
          <w:rFonts w:ascii="Consolas" w:eastAsiaTheme="minorHAnsi" w:hAnsi="Consolas" w:cs="Consolas"/>
          <w:color w:val="000000"/>
          <w:sz w:val="20"/>
          <w:szCs w:val="20"/>
        </w:rPr>
        <w:t xml:space="preserve">  }</w:t>
      </w:r>
    </w:p>
    <w:p w14:paraId="1216DB8D" w14:textId="11F160B4" w:rsidR="006F2087" w:rsidRDefault="006F2087" w:rsidP="002409C9">
      <w:pPr>
        <w:autoSpaceDE w:val="0"/>
        <w:autoSpaceDN w:val="0"/>
        <w:adjustRightInd w:val="0"/>
        <w:jc w:val="both"/>
        <w:rPr>
          <w:rFonts w:ascii="Consolas" w:eastAsiaTheme="minorHAnsi" w:hAnsi="Consolas" w:cs="Consolas"/>
          <w:color w:val="000000"/>
          <w:sz w:val="20"/>
          <w:szCs w:val="20"/>
        </w:rPr>
      </w:pPr>
    </w:p>
    <w:p w14:paraId="7417A0DF" w14:textId="4FD166B9" w:rsidR="006F2087" w:rsidRPr="002409C9" w:rsidRDefault="006F2087" w:rsidP="002409C9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sectPr w:rsidR="006F2087" w:rsidRPr="002409C9" w:rsidSect="004C4C2B">
      <w:pgSz w:w="11906" w:h="16838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LTPr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onoMTPro-Bold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F1F73"/>
    <w:multiLevelType w:val="hybridMultilevel"/>
    <w:tmpl w:val="77CC5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F464B"/>
    <w:multiLevelType w:val="hybridMultilevel"/>
    <w:tmpl w:val="04EE56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80D8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30530BC"/>
    <w:multiLevelType w:val="hybridMultilevel"/>
    <w:tmpl w:val="8C36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234C0"/>
    <w:multiLevelType w:val="hybridMultilevel"/>
    <w:tmpl w:val="B3F8E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6044546">
    <w:abstractNumId w:val="1"/>
  </w:num>
  <w:num w:numId="2" w16cid:durableId="904341424">
    <w:abstractNumId w:val="0"/>
  </w:num>
  <w:num w:numId="3" w16cid:durableId="1016613861">
    <w:abstractNumId w:val="2"/>
  </w:num>
  <w:num w:numId="4" w16cid:durableId="74127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KyMDI3MbU0MjZT0lEKTi0uzszPAykwrAUAqThEuSwAAAA="/>
  </w:docVars>
  <w:rsids>
    <w:rsidRoot w:val="0069721C"/>
    <w:rsid w:val="0005282F"/>
    <w:rsid w:val="000629A8"/>
    <w:rsid w:val="000A4370"/>
    <w:rsid w:val="000E1667"/>
    <w:rsid w:val="00160984"/>
    <w:rsid w:val="002409C9"/>
    <w:rsid w:val="002A7129"/>
    <w:rsid w:val="002B5726"/>
    <w:rsid w:val="003106B9"/>
    <w:rsid w:val="00317060"/>
    <w:rsid w:val="00321641"/>
    <w:rsid w:val="00356A0D"/>
    <w:rsid w:val="00381E99"/>
    <w:rsid w:val="003C13C2"/>
    <w:rsid w:val="003F67B5"/>
    <w:rsid w:val="004210E3"/>
    <w:rsid w:val="004446D2"/>
    <w:rsid w:val="004C4C2B"/>
    <w:rsid w:val="00536C79"/>
    <w:rsid w:val="005B1E17"/>
    <w:rsid w:val="00601718"/>
    <w:rsid w:val="006429CD"/>
    <w:rsid w:val="00654B8E"/>
    <w:rsid w:val="0069721C"/>
    <w:rsid w:val="006B6F6E"/>
    <w:rsid w:val="006D25DB"/>
    <w:rsid w:val="006D6344"/>
    <w:rsid w:val="006E78F5"/>
    <w:rsid w:val="006F2087"/>
    <w:rsid w:val="00714D70"/>
    <w:rsid w:val="00722611"/>
    <w:rsid w:val="00754343"/>
    <w:rsid w:val="00771CCA"/>
    <w:rsid w:val="007B622D"/>
    <w:rsid w:val="00803C36"/>
    <w:rsid w:val="008130AC"/>
    <w:rsid w:val="008223C3"/>
    <w:rsid w:val="008401BB"/>
    <w:rsid w:val="0084105B"/>
    <w:rsid w:val="0085151A"/>
    <w:rsid w:val="008C6BFF"/>
    <w:rsid w:val="008D704A"/>
    <w:rsid w:val="009A4071"/>
    <w:rsid w:val="009C2BB6"/>
    <w:rsid w:val="009E1CBD"/>
    <w:rsid w:val="00A07AB3"/>
    <w:rsid w:val="00A416FE"/>
    <w:rsid w:val="00AE1B31"/>
    <w:rsid w:val="00AE1B7A"/>
    <w:rsid w:val="00B231EB"/>
    <w:rsid w:val="00B33F76"/>
    <w:rsid w:val="00B5443B"/>
    <w:rsid w:val="00B801C5"/>
    <w:rsid w:val="00BD0317"/>
    <w:rsid w:val="00CA307D"/>
    <w:rsid w:val="00CA7470"/>
    <w:rsid w:val="00CD58F8"/>
    <w:rsid w:val="00CF5D43"/>
    <w:rsid w:val="00D50049"/>
    <w:rsid w:val="00DF7024"/>
    <w:rsid w:val="00E4489E"/>
    <w:rsid w:val="00E460BE"/>
    <w:rsid w:val="00E51976"/>
    <w:rsid w:val="00E63B0A"/>
    <w:rsid w:val="00E76884"/>
    <w:rsid w:val="00F1567F"/>
    <w:rsid w:val="00F53255"/>
    <w:rsid w:val="00F73593"/>
    <w:rsid w:val="00FF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F4196"/>
  <w15:chartTrackingRefBased/>
  <w15:docId w15:val="{7F38CC70-E123-4191-AF71-471F9853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2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B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6A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9</vt:lpstr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9</dc:title>
  <dc:subject>ICS108</dc:subject>
  <dc:creator>Yahya Garout</dc:creator>
  <cp:keywords/>
  <dc:description/>
  <cp:lastModifiedBy>Alhammad, Abdullah Fahhad</cp:lastModifiedBy>
  <cp:revision>6</cp:revision>
  <dcterms:created xsi:type="dcterms:W3CDTF">2021-02-14T11:45:00Z</dcterms:created>
  <dcterms:modified xsi:type="dcterms:W3CDTF">2022-09-24T19:35:00Z</dcterms:modified>
</cp:coreProperties>
</file>